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3913" w:rsidRDefault="00A23913" w:rsidP="0015506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4B2612" w:rsidRDefault="004B2612" w:rsidP="0015506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149A4" w:rsidRDefault="00687084" w:rsidP="00155066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326475"/>
            <wp:effectExtent l="19050" t="0" r="0" b="0"/>
            <wp:docPr id="3" name="Picture 2" descr="C:\Users\Om\Desktop\EDS Map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m\Desktop\EDS Map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6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4DD9" w:rsidRDefault="00483796" w:rsidP="00014DD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IG</w:t>
      </w:r>
      <w:r w:rsidR="00014DD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014DD9">
        <w:rPr>
          <w:rFonts w:ascii="Times New Roman" w:hAnsi="Times New Roman" w:cs="Times New Roman"/>
          <w:sz w:val="24"/>
          <w:szCs w:val="24"/>
        </w:rPr>
        <w:t xml:space="preserve"> EDS Mapping of</w:t>
      </w:r>
      <w:r w:rsidR="00014DD9" w:rsidRPr="0006216F">
        <w:rPr>
          <w:rFonts w:ascii="Times New Roman" w:hAnsi="Times New Roman" w:cs="Times New Roman"/>
          <w:sz w:val="24"/>
          <w:szCs w:val="24"/>
        </w:rPr>
        <w:t xml:space="preserve"> homogenized Al</w:t>
      </w:r>
      <w:r w:rsidR="00014DD9" w:rsidRPr="0006216F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014DD9" w:rsidRPr="0006216F">
        <w:rPr>
          <w:rFonts w:ascii="Times New Roman" w:hAnsi="Times New Roman" w:cs="Times New Roman"/>
          <w:sz w:val="24"/>
          <w:szCs w:val="24"/>
        </w:rPr>
        <w:t>FeCrNiCox(x=0, 0.25, 0.5, 1.0 mol) HEA</w:t>
      </w:r>
      <w:r w:rsidR="007A4BF0">
        <w:rPr>
          <w:rFonts w:ascii="Times New Roman" w:hAnsi="Times New Roman" w:cs="Times New Roman"/>
          <w:sz w:val="24"/>
          <w:szCs w:val="24"/>
        </w:rPr>
        <w:t>s.</w:t>
      </w:r>
    </w:p>
    <w:p w:rsidR="00827BB7" w:rsidRDefault="00827BB7" w:rsidP="00014DD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827BB7" w:rsidRDefault="00827BB7" w:rsidP="00014DD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827BB7" w:rsidRDefault="00C35D72" w:rsidP="00014DD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5D7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35630" cy="2522220"/>
            <wp:effectExtent l="19050" t="0" r="7620" b="0"/>
            <wp:docPr id="10" name="Picture 6" descr="C:\Users\Om\Desktop\xrd-0.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Om\Desktop\xrd-0.2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4266" t="6233" r="10095" b="4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630" cy="25222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6F" w:rsidRDefault="00827BB7" w:rsidP="00014DD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IG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X-ray diffraction of Co=0.25 HEA</w:t>
      </w:r>
    </w:p>
    <w:sectPr w:rsidR="0040776F" w:rsidSect="00030C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0tzA1tTQ1NjU2M7MwsTRS0lEKTi0uzszPAykwMqkFAJFBEd0tAAAA"/>
  </w:docVars>
  <w:rsids>
    <w:rsidRoot w:val="00757A2C"/>
    <w:rsid w:val="00014DD9"/>
    <w:rsid w:val="00030C53"/>
    <w:rsid w:val="00052589"/>
    <w:rsid w:val="000837C6"/>
    <w:rsid w:val="00085040"/>
    <w:rsid w:val="000A345B"/>
    <w:rsid w:val="000F48A3"/>
    <w:rsid w:val="000F6463"/>
    <w:rsid w:val="00155066"/>
    <w:rsid w:val="00181808"/>
    <w:rsid w:val="001D71D5"/>
    <w:rsid w:val="001F6966"/>
    <w:rsid w:val="00216074"/>
    <w:rsid w:val="002D2867"/>
    <w:rsid w:val="00342C9A"/>
    <w:rsid w:val="0040776F"/>
    <w:rsid w:val="00433629"/>
    <w:rsid w:val="00483796"/>
    <w:rsid w:val="004B2612"/>
    <w:rsid w:val="004B284C"/>
    <w:rsid w:val="004B48FA"/>
    <w:rsid w:val="004C2737"/>
    <w:rsid w:val="004D3159"/>
    <w:rsid w:val="004E6943"/>
    <w:rsid w:val="0052091C"/>
    <w:rsid w:val="005315A6"/>
    <w:rsid w:val="005807ED"/>
    <w:rsid w:val="00601D3F"/>
    <w:rsid w:val="0060584E"/>
    <w:rsid w:val="006465D8"/>
    <w:rsid w:val="00687084"/>
    <w:rsid w:val="006E6198"/>
    <w:rsid w:val="0072709F"/>
    <w:rsid w:val="00747FB9"/>
    <w:rsid w:val="00757A2C"/>
    <w:rsid w:val="007A4BF0"/>
    <w:rsid w:val="007B006E"/>
    <w:rsid w:val="007B6C8B"/>
    <w:rsid w:val="00827BB7"/>
    <w:rsid w:val="00834F05"/>
    <w:rsid w:val="00843327"/>
    <w:rsid w:val="0085451D"/>
    <w:rsid w:val="00861625"/>
    <w:rsid w:val="00893D0B"/>
    <w:rsid w:val="008B6250"/>
    <w:rsid w:val="008C4EF8"/>
    <w:rsid w:val="008F62FB"/>
    <w:rsid w:val="009149A4"/>
    <w:rsid w:val="00922CAD"/>
    <w:rsid w:val="00933C8B"/>
    <w:rsid w:val="00942C3A"/>
    <w:rsid w:val="00951970"/>
    <w:rsid w:val="009E4E17"/>
    <w:rsid w:val="00A1696C"/>
    <w:rsid w:val="00A23913"/>
    <w:rsid w:val="00A4477F"/>
    <w:rsid w:val="00A773C8"/>
    <w:rsid w:val="00AE5123"/>
    <w:rsid w:val="00B3286B"/>
    <w:rsid w:val="00B3546E"/>
    <w:rsid w:val="00B43DE5"/>
    <w:rsid w:val="00BB5F9F"/>
    <w:rsid w:val="00C35D72"/>
    <w:rsid w:val="00C47143"/>
    <w:rsid w:val="00CB2F5B"/>
    <w:rsid w:val="00CC0E74"/>
    <w:rsid w:val="00CE40C4"/>
    <w:rsid w:val="00D03318"/>
    <w:rsid w:val="00D7211A"/>
    <w:rsid w:val="00D8345E"/>
    <w:rsid w:val="00DC14F9"/>
    <w:rsid w:val="00F345A0"/>
    <w:rsid w:val="00FE35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C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5066"/>
    <w:pPr>
      <w:ind w:left="720"/>
      <w:contextualSpacing/>
    </w:pPr>
  </w:style>
  <w:style w:type="table" w:styleId="TableGrid">
    <w:name w:val="Table Grid"/>
    <w:basedOn w:val="TableNormal"/>
    <w:uiPriority w:val="59"/>
    <w:rsid w:val="0015506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9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91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7C883-3133-41A2-ACFD-7D9B70828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1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47</cp:revision>
  <dcterms:created xsi:type="dcterms:W3CDTF">2018-08-12T14:58:00Z</dcterms:created>
  <dcterms:modified xsi:type="dcterms:W3CDTF">2018-10-28T12:13:00Z</dcterms:modified>
</cp:coreProperties>
</file>